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2035000C" w:rsidR="00625AF7" w:rsidRPr="00F4184F" w:rsidRDefault="000532BB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uỳ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Phướ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ậu</w:t>
            </w:r>
            <w:proofErr w:type="spellEnd"/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4350AD25" w:rsidR="00625AF7" w:rsidRPr="00F46C59" w:rsidRDefault="000532BB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0321G1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1CFBF03D" w:rsidR="00625AF7" w:rsidRPr="00F46C59" w:rsidRDefault="00201CA3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2</w:t>
            </w:r>
            <w:r w:rsidR="00AE7C67">
              <w:rPr>
                <w:rFonts w:ascii="Times New Roman" w:hAnsi="Times New Roman" w:cs="Times New Roman"/>
                <w:sz w:val="26"/>
                <w:szCs w:val="26"/>
              </w:rPr>
              <w:t>/04</w:t>
            </w:r>
            <w:r w:rsidR="000532BB">
              <w:rPr>
                <w:rFonts w:ascii="Times New Roman" w:hAnsi="Times New Roman" w:cs="Times New Roman"/>
                <w:sz w:val="26"/>
                <w:szCs w:val="26"/>
              </w:rPr>
              <w:t>/2021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1C5F0933" w:rsidR="00625AF7" w:rsidRPr="000532BB" w:rsidRDefault="00201CA3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</w:t>
            </w:r>
            <w:r w:rsidR="00AE7C67">
              <w:rPr>
                <w:rFonts w:ascii="Times New Roman" w:hAnsi="Times New Roman" w:cs="Times New Roman"/>
                <w:sz w:val="26"/>
                <w:szCs w:val="26"/>
              </w:rPr>
              <w:t>/04</w:t>
            </w:r>
            <w:r w:rsidR="000532BB">
              <w:rPr>
                <w:rFonts w:ascii="Times New Roman" w:hAnsi="Times New Roman" w:cs="Times New Roman"/>
                <w:sz w:val="26"/>
                <w:szCs w:val="26"/>
              </w:rPr>
              <w:t>/2021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3CF129B5" w:rsidR="00625AF7" w:rsidRPr="00F46C59" w:rsidRDefault="002950DC" w:rsidP="000532B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201CA3">
              <w:rPr>
                <w:rFonts w:ascii="Times New Roman" w:hAnsi="Times New Roman" w:cs="Times New Roman"/>
                <w:sz w:val="26"/>
                <w:szCs w:val="26"/>
              </w:rPr>
              <w:t>22</w:t>
            </w:r>
            <w:r w:rsidR="000532BB">
              <w:rPr>
                <w:rFonts w:ascii="Times New Roman" w:hAnsi="Times New Roman" w:cs="Times New Roman"/>
                <w:sz w:val="26"/>
                <w:szCs w:val="26"/>
              </w:rPr>
              <w:t>/04/2021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8"/>
          <w:footerReference w:type="default" r:id="rId9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0532BB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0532B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0532BB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0532BB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0532B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0532BB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14DC1AB2" w:rsidR="00625AF7" w:rsidRPr="00F46C59" w:rsidRDefault="002E70CA" w:rsidP="000532BB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5D832A6A" w:rsidR="00625AF7" w:rsidRPr="00F46C59" w:rsidRDefault="00C84F6B" w:rsidP="000532B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MS Gothic" w:eastAsia="MS Gothic" w:hAnsi="MS Gothic" w:cs="MS Gothic" w:hint="eastAsia"/>
                <w:sz w:val="26"/>
                <w:szCs w:val="26"/>
              </w:rPr>
              <w:t>✕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0532BB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7EFFFF26" w:rsidR="00625AF7" w:rsidRPr="00F46C59" w:rsidRDefault="007D14EF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MS Gothic" w:eastAsia="MS Gothic" w:hAnsi="MS Gothic" w:cs="MS Gothic" w:hint="eastAsia"/>
                <w:sz w:val="26"/>
                <w:szCs w:val="26"/>
              </w:rPr>
              <w:t>✕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15B9AB3A" w:rsidR="00625AF7" w:rsidRPr="00F46C59" w:rsidRDefault="000532BB" w:rsidP="000532BB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0532BB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0532B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6025C4E9" w:rsidR="00625AF7" w:rsidRPr="00F46C59" w:rsidRDefault="000532BB" w:rsidP="000532BB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0532BB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6E34AFED" w:rsidR="00625AF7" w:rsidRPr="00F46C59" w:rsidRDefault="00AA63CF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59BC15E1" w:rsidR="00625AF7" w:rsidRPr="00F46C59" w:rsidRDefault="000532BB" w:rsidP="000532BB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0532BB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0532B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0532BB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0532BB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ao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64F2336D" w:rsidR="00625AF7" w:rsidRPr="00F46C59" w:rsidRDefault="00AE074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0C62ECF3" w14:textId="3AABD828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1D7341E5" w14:textId="5FF10C41" w:rsidR="00416EEC" w:rsidRDefault="00416EEC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ậ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rì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ố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ượ</w:t>
            </w:r>
            <w:r w:rsidR="00A564D1">
              <w:rPr>
                <w:rFonts w:ascii="Times New Roman" w:hAnsi="Times New Roman" w:cs="Times New Roman"/>
                <w:sz w:val="26"/>
                <w:szCs w:val="26"/>
              </w:rPr>
              <w:t>ng</w:t>
            </w:r>
            <w:proofErr w:type="spellEnd"/>
            <w:r w:rsidR="00A564D1">
              <w:rPr>
                <w:rFonts w:ascii="Times New Roman" w:hAnsi="Times New Roman" w:cs="Times New Roman"/>
                <w:sz w:val="26"/>
                <w:szCs w:val="26"/>
              </w:rPr>
              <w:t xml:space="preserve"> 2</w:t>
            </w:r>
          </w:p>
          <w:p w14:paraId="304FF51D" w14:textId="511E4EE0" w:rsidR="00A564D1" w:rsidRDefault="00A564D1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astudy</w:t>
            </w:r>
            <w:proofErr w:type="spellEnd"/>
          </w:p>
          <w:p w14:paraId="7BCC193C" w14:textId="77777777" w:rsidR="00A564D1" w:rsidRDefault="00A564D1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odeGy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Bob</w:t>
            </w:r>
          </w:p>
          <w:p w14:paraId="5E798241" w14:textId="6074CC3D" w:rsidR="00A564D1" w:rsidRPr="000C7089" w:rsidRDefault="00A564D1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39F091FF" w14:textId="77777777" w:rsidR="00560478" w:rsidRDefault="00C84F6B" w:rsidP="00C84F6B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ự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à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ỗ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</w:p>
          <w:p w14:paraId="7686D4E6" w14:textId="4D686B7E" w:rsidR="00C84F6B" w:rsidRPr="00F46C59" w:rsidRDefault="00C84F6B" w:rsidP="00C84F6B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563137AC" w:rsidR="0077171C" w:rsidRPr="004E7DF4" w:rsidRDefault="0077171C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3931A3F1" w:rsidR="00B706FD" w:rsidRPr="00F46C59" w:rsidRDefault="00B706FD" w:rsidP="00B706FD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406B21F4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lastRenderedPageBreak/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18364DE7" w:rsidR="002950DC" w:rsidRPr="00F46C59" w:rsidRDefault="00B706FD" w:rsidP="00B706FD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ừ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ự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iế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à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ậ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rình</w:t>
            </w:r>
            <w:proofErr w:type="spellEnd"/>
          </w:p>
        </w:tc>
        <w:tc>
          <w:tcPr>
            <w:tcW w:w="3615" w:type="dxa"/>
            <w:vAlign w:val="center"/>
          </w:tcPr>
          <w:p w14:paraId="4AC45C8E" w14:textId="0450D281" w:rsidR="00625AF7" w:rsidRPr="00F46C59" w:rsidRDefault="00B706FD" w:rsidP="00377FAC">
            <w:pPr>
              <w:pStyle w:val="Table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a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3BB9CFE7" w:rsidR="00625AF7" w:rsidRPr="00F46C59" w:rsidRDefault="00B706FD" w:rsidP="00B706FD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Xe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ê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ậ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rì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online</w:t>
            </w:r>
          </w:p>
        </w:tc>
        <w:tc>
          <w:tcPr>
            <w:tcW w:w="3615" w:type="dxa"/>
            <w:vAlign w:val="center"/>
          </w:tcPr>
          <w:p w14:paraId="7B5A5636" w14:textId="3AAE6512" w:rsidR="00625AF7" w:rsidRPr="00F46C59" w:rsidRDefault="00B706FD" w:rsidP="00377FAC">
            <w:pPr>
              <w:pStyle w:val="Table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a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</w:tc>
      </w:tr>
      <w:tr w:rsidR="00740792" w:rsidRPr="00F46C59" w14:paraId="4B45D08F" w14:textId="77777777" w:rsidTr="00AE7C67">
        <w:trPr>
          <w:trHeight w:val="407"/>
        </w:trPr>
        <w:tc>
          <w:tcPr>
            <w:tcW w:w="5400" w:type="dxa"/>
            <w:vAlign w:val="center"/>
          </w:tcPr>
          <w:p w14:paraId="136CEB84" w14:textId="745C208F" w:rsidR="00740792" w:rsidRPr="00F46C59" w:rsidRDefault="003A4183" w:rsidP="00377FAC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ổ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ợ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ừ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ầ</w:t>
            </w:r>
            <w:r w:rsidR="00377FAC">
              <w:rPr>
                <w:rFonts w:ascii="Times New Roman" w:hAnsi="Times New Roman" w:cs="Times New Roman"/>
                <w:sz w:val="26"/>
                <w:szCs w:val="26"/>
              </w:rPr>
              <w:t>u</w:t>
            </w:r>
            <w:proofErr w:type="spellEnd"/>
            <w:r w:rsidR="00377FAC">
              <w:rPr>
                <w:rFonts w:ascii="Times New Roman" w:hAnsi="Times New Roman" w:cs="Times New Roman"/>
                <w:sz w:val="26"/>
                <w:szCs w:val="26"/>
              </w:rPr>
              <w:t xml:space="preserve"> module 1</w:t>
            </w:r>
          </w:p>
        </w:tc>
        <w:tc>
          <w:tcPr>
            <w:tcW w:w="3615" w:type="dxa"/>
            <w:vAlign w:val="center"/>
          </w:tcPr>
          <w:p w14:paraId="5493F5B4" w14:textId="1035AF8D" w:rsidR="00740792" w:rsidRPr="00F46C59" w:rsidRDefault="003A4183" w:rsidP="00377FAC">
            <w:pPr>
              <w:pStyle w:val="Table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a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48AACE1A" w:rsidR="00625AF7" w:rsidRPr="00F46C59" w:rsidRDefault="00377FAC" w:rsidP="00377FAC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asestudy</w:t>
            </w:r>
            <w:proofErr w:type="spellEnd"/>
          </w:p>
        </w:tc>
        <w:tc>
          <w:tcPr>
            <w:tcW w:w="3615" w:type="dxa"/>
            <w:vAlign w:val="center"/>
          </w:tcPr>
          <w:p w14:paraId="7562A875" w14:textId="02725835" w:rsidR="00625AF7" w:rsidRPr="00F46C59" w:rsidRDefault="00377FAC" w:rsidP="00377FAC">
            <w:pPr>
              <w:pStyle w:val="Table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a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4D8A0CAA" w:rsidR="00625AF7" w:rsidRPr="00DD0E70" w:rsidRDefault="009B27B9" w:rsidP="00B706FD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ắ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hiều</w:t>
            </w:r>
            <w:proofErr w:type="spellEnd"/>
            <w:r w:rsidR="002A369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72F08508" w:rsidR="00B2034C" w:rsidRPr="00B706FD" w:rsidRDefault="002A3695" w:rsidP="00B706FD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Nê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có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nhữ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trò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chơ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giả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stress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như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làm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quiz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theo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nhóm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có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quà</w:t>
            </w:r>
            <w:proofErr w:type="spellEnd"/>
          </w:p>
        </w:tc>
        <w:tc>
          <w:tcPr>
            <w:tcW w:w="2250" w:type="dxa"/>
            <w:vAlign w:val="center"/>
          </w:tcPr>
          <w:p w14:paraId="65A9AB31" w14:textId="5604A83B" w:rsidR="00C4330D" w:rsidRDefault="00C4330D" w:rsidP="00B706FD">
            <w:pPr>
              <w:pStyle w:val="TableParagraph"/>
              <w:ind w:left="36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40C9E159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27AA3DDB" w:rsidR="005639E0" w:rsidRPr="00F46C59" w:rsidRDefault="005639E0" w:rsidP="0016666C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ra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2C7A67" w14:textId="3C5BD350" w:rsidR="000061C2" w:rsidRPr="009C5782" w:rsidRDefault="00C84F6B" w:rsidP="00201CA3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 w:rsidR="00AE7C67" w:rsidRPr="009C5782">
              <w:rPr>
                <w:rFonts w:ascii="Times New Roman" w:hAnsi="Times New Roman" w:cs="Times New Roman"/>
                <w:w w:val="105"/>
                <w:sz w:val="26"/>
                <w:szCs w:val="26"/>
              </w:rPr>
              <w:t>[</w:t>
            </w:r>
            <w:r w:rsidR="00201CA3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Class, Object, Property, Method, </w:t>
            </w:r>
            <w:r w:rsidR="009B27B9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String, Math, Date, Upper, Lower, </w:t>
            </w:r>
            <w:proofErr w:type="spellStart"/>
            <w:r w:rsidR="009B27B9">
              <w:rPr>
                <w:rFonts w:ascii="Times New Roman" w:hAnsi="Times New Roman" w:cs="Times New Roman"/>
                <w:w w:val="105"/>
                <w:sz w:val="26"/>
                <w:szCs w:val="26"/>
              </w:rPr>
              <w:t>Typeof</w:t>
            </w:r>
            <w:proofErr w:type="spellEnd"/>
            <w:r w:rsidR="00AE7C67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]– </w:t>
            </w:r>
            <w:proofErr w:type="spellStart"/>
            <w:r w:rsidR="00AE7C67">
              <w:rPr>
                <w:rFonts w:ascii="Times New Roman" w:hAnsi="Times New Roman" w:cs="Times New Roman"/>
                <w:w w:val="105"/>
                <w:sz w:val="26"/>
                <w:szCs w:val="26"/>
              </w:rPr>
              <w:t>Huỳnh</w:t>
            </w:r>
            <w:proofErr w:type="spellEnd"/>
            <w:r w:rsidR="00AE7C67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AE7C67">
              <w:rPr>
                <w:rFonts w:ascii="Times New Roman" w:hAnsi="Times New Roman" w:cs="Times New Roman"/>
                <w:w w:val="105"/>
                <w:sz w:val="26"/>
                <w:szCs w:val="26"/>
              </w:rPr>
              <w:t>Phước</w:t>
            </w:r>
            <w:proofErr w:type="spellEnd"/>
            <w:r w:rsidR="00AE7C67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AE7C67">
              <w:rPr>
                <w:rFonts w:ascii="Times New Roman" w:hAnsi="Times New Roman" w:cs="Times New Roman"/>
                <w:w w:val="105"/>
                <w:sz w:val="26"/>
                <w:szCs w:val="26"/>
              </w:rPr>
              <w:t>Hậu</w:t>
            </w:r>
            <w:proofErr w:type="spellEnd"/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2B980668" w:rsidR="000061C2" w:rsidRPr="00A531DC" w:rsidRDefault="00D500C7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proofErr w:type="spellStart"/>
            <w:r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T</w:t>
            </w:r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hiểu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các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ấn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đề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ó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iểu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rong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i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ọ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à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m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ác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n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ứ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</w:t>
            </w:r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ó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ể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áp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dụng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v</w:t>
            </w:r>
            <w:r w:rsidR="006E62EE" w:rsidRPr="006E62EE">
              <w:rPr>
                <w:rFonts w:ascii="Times New Roman" w:hAnsi="Times New Roman" w:cs="Times New Roman"/>
                <w:bCs/>
                <w:sz w:val="26"/>
                <w:szCs w:val="26"/>
              </w:rPr>
              <w:t>à</w:t>
            </w:r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o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bài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ập</w:t>
            </w:r>
            <w:proofErr w:type="spellEnd"/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 w:rsidR="00625AF7" w:rsidRPr="00F46C59" w14:paraId="2619C6DE" w14:textId="77777777" w:rsidTr="00536C8E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536C8E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lastRenderedPageBreak/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6A190497" w:rsidR="00C84F6B" w:rsidRPr="00C84F6B" w:rsidRDefault="009B27B9" w:rsidP="00C84F6B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ắ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hắ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uyế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ộ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module 1</w:t>
            </w:r>
          </w:p>
        </w:tc>
        <w:tc>
          <w:tcPr>
            <w:tcW w:w="1920" w:type="dxa"/>
          </w:tcPr>
          <w:p w14:paraId="27095694" w14:textId="5D778933" w:rsidR="0067474F" w:rsidRDefault="00C84F6B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8h/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3367CBCE" w:rsidR="000675F7" w:rsidRDefault="009B27B9" w:rsidP="00C84F6B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ơ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ả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module 1</w:t>
            </w:r>
          </w:p>
        </w:tc>
        <w:tc>
          <w:tcPr>
            <w:tcW w:w="1920" w:type="dxa"/>
          </w:tcPr>
          <w:p w14:paraId="6538407F" w14:textId="57E3EBF0" w:rsidR="000675F7" w:rsidRDefault="00C84F6B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</w:t>
            </w:r>
            <w:r w:rsidR="004D4A1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8h/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4BB92D" w14:textId="77777777" w:rsidR="00291329" w:rsidRDefault="00291329">
      <w:r>
        <w:separator/>
      </w:r>
    </w:p>
  </w:endnote>
  <w:endnote w:type="continuationSeparator" w:id="0">
    <w:p w14:paraId="31ADB858" w14:textId="77777777" w:rsidR="00291329" w:rsidRDefault="00291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Arial"/>
    <w:charset w:val="00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87D693" w14:textId="77777777" w:rsidR="00AE7C67" w:rsidRDefault="00AE7C6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5="http://schemas.microsoft.com/office/word/2012/wordml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611348" w14:textId="77777777" w:rsidR="00291329" w:rsidRDefault="00291329">
      <w:r>
        <w:separator/>
      </w:r>
    </w:p>
  </w:footnote>
  <w:footnote w:type="continuationSeparator" w:id="0">
    <w:p w14:paraId="22092100" w14:textId="77777777" w:rsidR="00291329" w:rsidRDefault="002913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799E44" w14:textId="77777777" w:rsidR="00AE7C67" w:rsidRDefault="00AE7C6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5="http://schemas.microsoft.com/office/word/2012/wordml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532BB"/>
    <w:rsid w:val="00061157"/>
    <w:rsid w:val="00062AED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6666C"/>
    <w:rsid w:val="00181961"/>
    <w:rsid w:val="00184F79"/>
    <w:rsid w:val="00186663"/>
    <w:rsid w:val="00192D74"/>
    <w:rsid w:val="001C70C8"/>
    <w:rsid w:val="001F046A"/>
    <w:rsid w:val="001F0969"/>
    <w:rsid w:val="00201CA3"/>
    <w:rsid w:val="0021227C"/>
    <w:rsid w:val="002136D4"/>
    <w:rsid w:val="0023774F"/>
    <w:rsid w:val="0024798E"/>
    <w:rsid w:val="00253358"/>
    <w:rsid w:val="00257E59"/>
    <w:rsid w:val="0027641C"/>
    <w:rsid w:val="00277442"/>
    <w:rsid w:val="00291329"/>
    <w:rsid w:val="002950DC"/>
    <w:rsid w:val="002965ED"/>
    <w:rsid w:val="002A366A"/>
    <w:rsid w:val="002A3695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77FAC"/>
    <w:rsid w:val="003917C2"/>
    <w:rsid w:val="0039417D"/>
    <w:rsid w:val="003966D3"/>
    <w:rsid w:val="003A418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16EEC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1F24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7091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0350D"/>
    <w:rsid w:val="00904922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B27B9"/>
    <w:rsid w:val="009C5782"/>
    <w:rsid w:val="009D6C6A"/>
    <w:rsid w:val="009E6947"/>
    <w:rsid w:val="009F05F2"/>
    <w:rsid w:val="009F68BC"/>
    <w:rsid w:val="009F6F3F"/>
    <w:rsid w:val="00A34440"/>
    <w:rsid w:val="00A34AD2"/>
    <w:rsid w:val="00A4121A"/>
    <w:rsid w:val="00A531DC"/>
    <w:rsid w:val="00A564D1"/>
    <w:rsid w:val="00A639F4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E7C67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06FD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4F6B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02B5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4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ll Creator</Company>
  <LinksUpToDate>false</LinksUpToDate>
  <CharactersWithSpaces>25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test</cp:lastModifiedBy>
  <cp:revision>8</cp:revision>
  <dcterms:created xsi:type="dcterms:W3CDTF">2021-04-01T14:33:00Z</dcterms:created>
  <dcterms:modified xsi:type="dcterms:W3CDTF">2021-04-22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